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international-university-of-technology"/>
    <w:p>
      <w:pPr>
        <w:pStyle w:val="Heading1"/>
      </w:pPr>
      <w:r>
        <w:t xml:space="preserve">INTERNATIONAL UNIVERSITY OF TECHNOLOGY</w:t>
      </w:r>
    </w:p>
    <w:p>
      <w:pPr>
        <w:pStyle w:val="FirstParagraph"/>
      </w:pPr>
      <w:r>
        <w:t xml:space="preserve">Colombo, Sri Lanka • Department of Educational Leadership</w:t>
      </w:r>
    </w:p>
    <w:bookmarkEnd w:id="20"/>
    <w:p>
      <w:pPr>
        <w:pStyle w:val="BodyText"/>
      </w:pPr>
      <w:r>
        <w:t xml:space="preserve">[Date]</w:t>
      </w:r>
    </w:p>
    <w:p>
      <w:pPr>
        <w:pStyle w:val="BodyText"/>
      </w:pPr>
      <w:r>
        <w:t xml:space="preserve">Dr. A. S. Fernando</w:t>
      </w:r>
    </w:p>
    <w:p>
      <w:pPr>
        <w:pStyle w:val="BodyText"/>
      </w:pPr>
      <w:r>
        <w:t xml:space="preserve">Head of Academic Internship Program</w:t>
      </w:r>
    </w:p>
    <w:p>
      <w:pPr>
        <w:pStyle w:val="BodyText"/>
      </w:pPr>
      <w:r>
        <w:t xml:space="preserve">Department of Educational Leadership</w:t>
      </w:r>
    </w:p>
    <w:p>
      <w:pPr>
        <w:pStyle w:val="BodyText"/>
      </w:pPr>
      <w:r>
        <w:t xml:space="preserve">International University of Technology (IUT)</w:t>
      </w:r>
    </w:p>
    <w:p>
      <w:pPr>
        <w:pStyle w:val="BodyText"/>
      </w:pPr>
      <w:r>
        <w:t xml:space="preserve">Sri Lanka Colombo 04, Sri Lanka</w:t>
      </w:r>
    </w:p>
    <w:bookmarkStart w:id="21" w:name="X4ceec68f5ab24662b8d4a821c83d32612371f91"/>
    <w:p>
      <w:pPr>
        <w:pStyle w:val="Heading2"/>
      </w:pPr>
      <w:r>
        <w:t xml:space="preserve">INTERNATIONAL UNIVERSITY OF TECHNOLOGY INTERNSHIP APPLICATION LETTER</w:t>
      </w:r>
    </w:p>
    <w:p>
      <w:pPr>
        <w:pStyle w:val="FirstParagraph"/>
      </w:pPr>
      <w:r>
        <w:t xml:space="preserve">Dear Dr. Fernando,</w:t>
      </w:r>
    </w:p>
    <w:p>
      <w:pPr>
        <w:pStyle w:val="BodyText"/>
      </w:pPr>
      <w:r>
        <w:t xml:space="preserve">I am writing with profound enthusiasm to submit my application for the University Lecturer Internship Program at the International University of Technology in Sri Lanka Colombo, as advertised on the university's official careers portal. As a recent Master of Education graduate from the University of Peradeniya with specialization in Educational Technology, I have meticulously prepared this Internship Application Letter to articulate how my academic foundation, pedagogical experiences, and unwavering commitment to advancing higher education in Sri Lanka align with IUT's mission to cultivate future-ready educators.</w:t>
      </w:r>
    </w:p>
    <w:p>
      <w:pPr>
        <w:pStyle w:val="BodyText"/>
      </w:pPr>
      <w:r>
        <w:t xml:space="preserve">The prospect of contributing to Sri Lanka Colombo's premier educational ecosystem fills me with deep professional purpose. Having grown up in a coastal community near Galle but completing my graduate studies in Colombo, I have witnessed firsthand the transformative potential of quality higher education in bridging regional disparities. The International University of Technology's reputation for blending cutting-edge curriculum development with culturally responsive pedagogy resonates deeply with my academic philosophy. I am particularly inspired by IUT's "Digital Learning Innovation Hub" initiative—a program that directly aligns with my research on AI-integrated teaching methodologies, which I presented at the 2023 Sri Lankan Educational Research Conference in Colombo.</w:t>
      </w:r>
    </w:p>
    <w:p>
      <w:pPr>
        <w:pStyle w:val="BodyText"/>
      </w:pPr>
      <w:r>
        <w:t xml:space="preserve">My academic journey has been intentionally designed to prepare me for the multifaceted role of a University Lecturer. During my Master's program, I maintained a 3.9 GPA while completing a thesis titled "Adaptive Learning Systems in Post-Conflict Education Contexts: Case Studies from Sri Lankan Universities." This research involved fieldwork across three universities in Colombo, where I collaborated with faculty to implement personalized learning modules for STEM courses—a project that directly addressed the national priority of improving graduate employability. Additionally, I served as a Teaching Assistant for "Educational Psychology" (2022-2023), leading weekly seminars for 150+ students and developing assessment rubrics adopted department-wide. These experiences have honed my ability to translate complex academic concepts into accessible learning pathways—essential for effective University Lecturer development.</w:t>
      </w:r>
    </w:p>
    <w:p>
      <w:pPr>
        <w:pStyle w:val="BodyText"/>
      </w:pPr>
      <w:r>
        <w:t xml:space="preserve">What distinguishes this internship opportunity is its unique position at the intersection of Sri Lanka's educational transformation agenda and global pedagogical innovation. As Sri Lanka Colombo positions itself as South Asia's emerging education hub through initiatives like the "Digital Economy Policy 2025," IUT's internship program offers an unparalleled platform to contribute meaningfully. My technical proficiency in LMS platforms (Moodle, Canvas), data analytics for learning outcomes, and experience developing bilingual curricula (Sinhala-English) would enable immediate value-add to your team. Most significantly, I have documented my approach through a pedagogical portfolio now under review by the National Institute of Education Sri Lanka—a testament to my alignment with national educational standards.</w:t>
      </w:r>
    </w:p>
    <w:p>
      <w:pPr>
        <w:pStyle w:val="BodyText"/>
      </w:pPr>
      <w:r>
        <w:t xml:space="preserve">I understand that becoming an effective University Lecturer requires more than academic expertise—it demands cultural intelligence and community engagement. In Colombo, I volunteered as a literacy mentor for the "Nalanda Project" at Maradana Community College, designing reading programs for underprivileged youth using locally relevant materials. This experience taught me that educational equity in Sri Lanka's urban centers necessitates context-specific strategies rather than one-size-fits-all approaches. As your internship program emphasizes community partnerships, I am eager to apply these insights while learning from IUT's esteemed faculty through structured mentoring sessions.</w:t>
      </w:r>
    </w:p>
    <w:p>
      <w:pPr>
        <w:pStyle w:val="BodyText"/>
      </w:pPr>
      <w:r>
        <w:t xml:space="preserve">My commitment to Sri Lanka Colombo's academic excellence extends beyond the classroom. During my undergraduate studies, I co-founded "EdTech Connect," a student initiative that organized free digital literacy workshops across 7 municipal districts in Colombo. We partnered with the Colombo Municipal Council to provide training for teachers in underserved schools—a project that received recognition from the Ministry of Education's "Innovative Teaching Grant Program." This demonstrates my proactive approach to educational development, which I will bring to IUT's internship cohort. Furthermore, my fluency in Sinhala (native), Tamil (conversational), and English enables effective communication across Sri Lanka's diverse academic landscape—a critical asset for any University Lecturer operating in Colombo.</w:t>
      </w:r>
    </w:p>
    <w:p>
      <w:pPr>
        <w:pStyle w:val="BodyText"/>
      </w:pPr>
      <w:r>
        <w:t xml:space="preserve">What truly excites me about this opportunity is the program's emphasis on reflective practice. Your internship curriculum requires weekly teaching micro-lessons followed by faculty-led feedback sessions—exactly the structured growth environment I seek to transition from theoretical knowledge to professional expertise. I have prepared a preliminary lesson plan on "Ethical AI in Higher Education," which integrates Sri Lankan case studies while meeting international accreditation standards. This aligns with IUT's strategic focus areas for 2024-2025 as outlined in your annual academic report.</w:t>
      </w:r>
    </w:p>
    <w:p>
      <w:pPr>
        <w:pStyle w:val="BodyText"/>
      </w:pPr>
      <w:r>
        <w:t xml:space="preserve">Sri Lanka Colombo's educational sector stands at a pivotal moment where global best practices meet local contextual needs. As an aspiring University Lecturer, I am committed to contributing to this evolution through evidence-based teaching and community-centered scholarship. The International University of Technology's internship program represents the ideal crucible for developing these competencies under expert guidance while serving Sri Lanka's educational advancement goals.</w:t>
      </w:r>
    </w:p>
    <w:p>
      <w:pPr>
        <w:pStyle w:val="BodyText"/>
      </w:pPr>
      <w:r>
        <w:t xml:space="preserve">I have attached my curriculum vitae, academic transcripts, and three reference letters from professors at the University of Peradeniya (including Dr. K. Wijesinghe, Chair of Education Studies) and a community leader from the Nalanda Project. I welcome the opportunity to discuss how my qualifications can support IUT's mission during an interview at your earliest convenience. Thank you for considering my application for this vital Internship Application Letter opportunity.</w:t>
      </w:r>
    </w:p>
    <w:p>
      <w:pPr>
        <w:pStyle w:val="BodyText"/>
      </w:pPr>
      <w:r>
        <w:t xml:space="preserve">Sincerely,</w:t>
      </w:r>
    </w:p>
    <w:p>
      <w:pPr>
        <w:pStyle w:val="BodyText"/>
      </w:pPr>
      <w:r>
        <w:t xml:space="preserve">Nishantha Perera</w:t>
      </w:r>
    </w:p>
    <w:p>
      <w:pPr>
        <w:pStyle w:val="BodyText"/>
      </w:pPr>
      <w:r>
        <w:t xml:space="preserve">Master of Education (Educational Technology)</w:t>
      </w:r>
    </w:p>
    <w:p>
      <w:pPr>
        <w:pStyle w:val="BodyText"/>
      </w:pPr>
      <w:r>
        <w:t xml:space="preserve">University of Peradeniya, Sri Lanka</w:t>
      </w:r>
    </w:p>
    <w:p>
      <w:pPr>
        <w:pStyle w:val="BodyText"/>
      </w:pPr>
      <w:r>
        <w:t xml:space="preserve">Email: nishantha.perera@alumni.up.ac.lk | Phone: +94 77 123 4567</w:t>
      </w:r>
    </w:p>
    <w:p>
      <w:pPr>
        <w:pStyle w:val="BodyText"/>
      </w:pPr>
      <w:r>
        <w:t xml:space="preserve">Colombo, Sri Lanka • Address: No. 89/2, Victoria Avenue, Fort</w:t>
      </w:r>
    </w:p>
    <w:p>
      <w:pPr>
        <w:pStyle w:val="BodyText"/>
      </w:pPr>
      <w:r>
        <w:rPr>
          <w:bCs/>
          <w:b/>
        </w:rPr>
        <w:t xml:space="preserve">Word Count:</w:t>
      </w:r>
      <w:r>
        <w:t xml:space="preserve"> </w:t>
      </w:r>
      <w:r>
        <w:t xml:space="preserve">852 words |</w:t>
      </w:r>
      <w:r>
        <w:t xml:space="preserve"> </w:t>
      </w:r>
      <w:r>
        <w:rPr>
          <w:bCs/>
          <w:b/>
        </w:rPr>
        <w:t xml:space="preserve">Key Terms Included:</w:t>
      </w:r>
      <w:r>
        <w:t xml:space="preserve"> </w:t>
      </w:r>
      <w:r>
        <w:t xml:space="preserve">Internship Application Letter (x4), University Lecturer (x5), Sri Lanka Colombo (x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6-07-23T04:49:43Z</dcterms:created>
  <dcterms:modified xsi:type="dcterms:W3CDTF">2026-07-23T04:49:43Z</dcterms:modified>
</cp:coreProperties>
</file>

<file path=docProps/custom.xml><?xml version="1.0" encoding="utf-8"?>
<Properties xmlns="http://schemas.openxmlformats.org/officeDocument/2006/custom-properties" xmlns:vt="http://schemas.openxmlformats.org/officeDocument/2006/docPropsVTypes"/>
</file>